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E702B" w14:textId="057E8DC7" w:rsidR="0091041A" w:rsidRPr="006C3217" w:rsidRDefault="00806918" w:rsidP="006C3217">
      <w:pPr>
        <w:shd w:val="clear" w:color="auto" w:fill="00B0F0"/>
        <w:jc w:val="center"/>
        <w:rPr>
          <w:rFonts w:ascii="Book Antiqua" w:hAnsi="Book Antiqua"/>
          <w:b/>
          <w:bCs/>
          <w:sz w:val="28"/>
          <w:szCs w:val="28"/>
          <w:u w:val="single"/>
        </w:rPr>
      </w:pPr>
      <w:r w:rsidRPr="006C3217">
        <w:rPr>
          <w:rFonts w:ascii="Book Antiqua" w:hAnsi="Book Antiqua"/>
          <w:b/>
          <w:bCs/>
          <w:sz w:val="28"/>
          <w:szCs w:val="28"/>
          <w:u w:val="single"/>
        </w:rPr>
        <w:t xml:space="preserve">LIST OF AUDIT REPORTS ISSUED FROM </w:t>
      </w:r>
      <w:r w:rsidR="00257977" w:rsidRPr="006C3217">
        <w:rPr>
          <w:rFonts w:ascii="Book Antiqua" w:hAnsi="Book Antiqua"/>
          <w:b/>
          <w:bCs/>
          <w:sz w:val="28"/>
          <w:szCs w:val="28"/>
          <w:u w:val="single"/>
        </w:rPr>
        <w:t xml:space="preserve">JANUARY </w:t>
      </w:r>
      <w:r w:rsidRPr="006C3217">
        <w:rPr>
          <w:rFonts w:ascii="Book Antiqua" w:hAnsi="Book Antiqua"/>
          <w:b/>
          <w:bCs/>
          <w:sz w:val="28"/>
          <w:szCs w:val="28"/>
          <w:u w:val="single"/>
        </w:rPr>
        <w:t>TO DECEMBER</w:t>
      </w:r>
    </w:p>
    <w:p w14:paraId="68B0897C" w14:textId="18466D4F" w:rsidR="00257977" w:rsidRPr="00257977" w:rsidRDefault="00257977" w:rsidP="006C3217">
      <w:pPr>
        <w:ind w:left="284" w:hanging="284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1.</w:t>
      </w:r>
      <w:r w:rsidR="009256A3">
        <w:rPr>
          <w:rFonts w:ascii="Book Antiqua" w:hAnsi="Book Antiqua"/>
          <w:sz w:val="24"/>
          <w:szCs w:val="24"/>
        </w:rPr>
        <w:t xml:space="preserve">  </w:t>
      </w:r>
      <w:r w:rsidR="00BA5883" w:rsidRPr="00257977">
        <w:rPr>
          <w:rFonts w:ascii="Book Antiqua" w:hAnsi="Book Antiqua"/>
          <w:sz w:val="24"/>
          <w:szCs w:val="24"/>
        </w:rPr>
        <w:t>AUDIT OF LABORATORIES AND EQUIPMENT OF THE UNIVERSITY OF GHANA</w:t>
      </w:r>
      <w:r w:rsidR="009256A3">
        <w:rPr>
          <w:rFonts w:ascii="Book Antiqua" w:hAnsi="Book Antiqua"/>
          <w:sz w:val="24"/>
          <w:szCs w:val="24"/>
        </w:rPr>
        <w:t xml:space="preserve"> </w:t>
      </w:r>
      <w:r w:rsidR="00BA5883" w:rsidRPr="00257977">
        <w:rPr>
          <w:rFonts w:ascii="Book Antiqua" w:hAnsi="Book Antiqua"/>
          <w:sz w:val="24"/>
          <w:szCs w:val="24"/>
        </w:rPr>
        <w:t xml:space="preserve">(SCHOOL OF BIOLOGOGICAL SCIENCES) </w:t>
      </w:r>
    </w:p>
    <w:p w14:paraId="5EFBF9A5" w14:textId="7E916AA4" w:rsidR="00257977" w:rsidRPr="00257977" w:rsidRDefault="00BA5883" w:rsidP="006C3217">
      <w:pPr>
        <w:ind w:left="284" w:hanging="284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>2. LABORATORY AND EQUIPMENT AUDIT OF SCHOOL OF AGRICULTURE (SOILSCIENCE, ANIMAL SCIENCE, RESEARCH CENTRES AND FAMILY, AND CONSUMER SCIENCE)</w:t>
      </w:r>
    </w:p>
    <w:p w14:paraId="6DD00C82" w14:textId="60DC2B44" w:rsidR="00257977" w:rsidRPr="00257977" w:rsidRDefault="00BA5883" w:rsidP="006C3217">
      <w:pPr>
        <w:ind w:left="284" w:hanging="284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>3. AUDIT OF LABORATORIES AND EQUIPMENT OF THE UNIVERSITY OF GHANA</w:t>
      </w:r>
      <w:r w:rsidR="009256A3">
        <w:rPr>
          <w:rFonts w:ascii="Book Antiqua" w:hAnsi="Book Antiqua"/>
          <w:sz w:val="24"/>
          <w:szCs w:val="24"/>
        </w:rPr>
        <w:t xml:space="preserve"> </w:t>
      </w:r>
      <w:r w:rsidRPr="00257977">
        <w:rPr>
          <w:rFonts w:ascii="Book Antiqua" w:hAnsi="Book Antiqua"/>
          <w:sz w:val="24"/>
          <w:szCs w:val="24"/>
        </w:rPr>
        <w:t>(SCHOOL OF PHYSICAL AND MATEMATICAL SCIENCES)</w:t>
      </w:r>
    </w:p>
    <w:p w14:paraId="0884C0C9" w14:textId="605CAA5E" w:rsidR="00257977" w:rsidRPr="00257977" w:rsidRDefault="00BA5883" w:rsidP="006C3217">
      <w:pPr>
        <w:ind w:left="284" w:hanging="284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4. AUDIT OF THE AFFILIATION ARRANGEMENTS BETWEEN THE UNIVERSITY OF GHANA AND NATIONAL FILM AND TELEVISION INSTITUTE (NAFTI) </w:t>
      </w:r>
    </w:p>
    <w:p w14:paraId="460E8CBB" w14:textId="7974B90D" w:rsidR="00257977" w:rsidRPr="00257977" w:rsidRDefault="00BA5883" w:rsidP="006C3217">
      <w:pPr>
        <w:ind w:left="284" w:hanging="284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5. AUDIT OF THE AFFILIATION ARRANGEMENT BETWEEN THE UNIVERSITY OFGHANA AND THE PRESBYTERIAN UNIVERSITY COLLEGE, GHANA </w:t>
      </w:r>
    </w:p>
    <w:p w14:paraId="3F32B217" w14:textId="77777777" w:rsidR="00257977" w:rsidRPr="00257977" w:rsidRDefault="00BA5883" w:rsidP="006C3217">
      <w:pPr>
        <w:ind w:left="284" w:hanging="284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6. AUDIT OF HUMAN RESOURCES MANAGEMENT AT THE COLLEGE OF BASIC AND APPLIED SCIENCES (CBAS), UNIVERSITY OF GHANA </w:t>
      </w:r>
    </w:p>
    <w:p w14:paraId="354ED009" w14:textId="63C803B1" w:rsidR="00257977" w:rsidRPr="00257977" w:rsidRDefault="00BA5883" w:rsidP="006C3217">
      <w:pPr>
        <w:ind w:left="284" w:hanging="284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7. </w:t>
      </w:r>
      <w:r w:rsidR="009256A3">
        <w:rPr>
          <w:rFonts w:ascii="Book Antiqua" w:hAnsi="Book Antiqua"/>
          <w:sz w:val="24"/>
          <w:szCs w:val="24"/>
        </w:rPr>
        <w:t xml:space="preserve"> </w:t>
      </w:r>
      <w:r w:rsidRPr="00257977">
        <w:rPr>
          <w:rFonts w:ascii="Book Antiqua" w:hAnsi="Book Antiqua"/>
          <w:sz w:val="24"/>
          <w:szCs w:val="24"/>
        </w:rPr>
        <w:t xml:space="preserve">AUDIT OF CONSOLIDATED LIBRARIES UNDER COLLEGE OF BASIC </w:t>
      </w:r>
      <w:r w:rsidR="006C3217" w:rsidRPr="00257977">
        <w:rPr>
          <w:rFonts w:ascii="Book Antiqua" w:hAnsi="Book Antiqua"/>
          <w:sz w:val="24"/>
          <w:szCs w:val="24"/>
        </w:rPr>
        <w:t xml:space="preserve">AND </w:t>
      </w:r>
      <w:r w:rsidR="006C3217">
        <w:rPr>
          <w:rFonts w:ascii="Book Antiqua" w:hAnsi="Book Antiqua"/>
          <w:sz w:val="24"/>
          <w:szCs w:val="24"/>
        </w:rPr>
        <w:t>APPLIED</w:t>
      </w:r>
      <w:r w:rsidRPr="00257977">
        <w:rPr>
          <w:rFonts w:ascii="Book Antiqua" w:hAnsi="Book Antiqua"/>
          <w:sz w:val="24"/>
          <w:szCs w:val="24"/>
        </w:rPr>
        <w:t xml:space="preserve"> SCIENCES (CBAS) OF THE UNIVERSITY OF GHANA </w:t>
      </w:r>
    </w:p>
    <w:p w14:paraId="442BC721" w14:textId="0B4284C8" w:rsidR="00257977" w:rsidRPr="00257977" w:rsidRDefault="00BA5883" w:rsidP="006C3217">
      <w:pPr>
        <w:ind w:left="-1134" w:firstLine="1134"/>
        <w:jc w:val="center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8. </w:t>
      </w:r>
      <w:r w:rsidR="009256A3">
        <w:rPr>
          <w:rFonts w:ascii="Book Antiqua" w:hAnsi="Book Antiqua"/>
          <w:sz w:val="24"/>
          <w:szCs w:val="24"/>
        </w:rPr>
        <w:t xml:space="preserve"> </w:t>
      </w:r>
      <w:r w:rsidRPr="00257977">
        <w:rPr>
          <w:rFonts w:ascii="Book Antiqua" w:hAnsi="Book Antiqua"/>
          <w:sz w:val="24"/>
          <w:szCs w:val="24"/>
        </w:rPr>
        <w:t xml:space="preserve">AUDIT OF INTERNALLY GENERATED FUND (IGF) ACTIVITIES AT COLLEGEOF BASIC AND APPLIED SCIENCES (CBAS), UNIVERSITY OF GHANA </w:t>
      </w:r>
    </w:p>
    <w:p w14:paraId="672C27E2" w14:textId="50AB330D" w:rsidR="00257977" w:rsidRPr="00257977" w:rsidRDefault="00BA5883" w:rsidP="006C3217">
      <w:pPr>
        <w:ind w:left="284" w:hanging="284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9. </w:t>
      </w:r>
      <w:r w:rsidR="009256A3">
        <w:rPr>
          <w:rFonts w:ascii="Book Antiqua" w:hAnsi="Book Antiqua"/>
          <w:sz w:val="24"/>
          <w:szCs w:val="24"/>
        </w:rPr>
        <w:t xml:space="preserve"> </w:t>
      </w:r>
      <w:r w:rsidRPr="00257977">
        <w:rPr>
          <w:rFonts w:ascii="Book Antiqua" w:hAnsi="Book Antiqua"/>
          <w:sz w:val="24"/>
          <w:szCs w:val="24"/>
        </w:rPr>
        <w:t xml:space="preserve">AUDIT OF ADJUNCT, VISITING SCHOLARS AND PART-TIME LECTURERS ONCONTRACT AT COLLEGE OF BASIC AND APPLIED SCIENCES (CBAS) – UNIVERSITY OF GHANA. </w:t>
      </w:r>
    </w:p>
    <w:p w14:paraId="1FD151D1" w14:textId="15289364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10. </w:t>
      </w:r>
      <w:r w:rsidR="009256A3">
        <w:rPr>
          <w:rFonts w:ascii="Book Antiqua" w:hAnsi="Book Antiqua"/>
          <w:sz w:val="24"/>
          <w:szCs w:val="24"/>
        </w:rPr>
        <w:t xml:space="preserve"> </w:t>
      </w:r>
      <w:r w:rsidRPr="00257977">
        <w:rPr>
          <w:rFonts w:ascii="Book Antiqua" w:hAnsi="Book Antiqua"/>
          <w:sz w:val="24"/>
          <w:szCs w:val="24"/>
        </w:rPr>
        <w:t xml:space="preserve">AUDIT OF LABORATORY AND EQUIPMENT OF SCHOOL OF NURSING AND MIDWIFERY </w:t>
      </w:r>
    </w:p>
    <w:p w14:paraId="791FA701" w14:textId="0561D4AD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11. </w:t>
      </w:r>
      <w:r w:rsidR="009256A3">
        <w:rPr>
          <w:rFonts w:ascii="Book Antiqua" w:hAnsi="Book Antiqua"/>
          <w:sz w:val="24"/>
          <w:szCs w:val="24"/>
        </w:rPr>
        <w:t xml:space="preserve"> </w:t>
      </w:r>
      <w:r w:rsidRPr="00257977">
        <w:rPr>
          <w:rFonts w:ascii="Book Antiqua" w:hAnsi="Book Antiqua"/>
          <w:sz w:val="24"/>
          <w:szCs w:val="24"/>
        </w:rPr>
        <w:t xml:space="preserve">AUDIT REVIEW OF THE RESEARCH PROJECT BETWEEN SCHOOL OF PUBLIC HEALTH (SPH), COLLEGE OF HEALTH SCIENCES (CHS) AND THE LIVERPOOL SCHOOL OF TROPICAL MEDICINE (LSTM) </w:t>
      </w:r>
    </w:p>
    <w:p w14:paraId="73CC582E" w14:textId="11E7D1A1" w:rsidR="00257977" w:rsidRPr="00257977" w:rsidRDefault="00BA5883" w:rsidP="009256A3">
      <w:pPr>
        <w:tabs>
          <w:tab w:val="left" w:pos="284"/>
        </w:tabs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12. </w:t>
      </w:r>
      <w:r w:rsidR="009256A3">
        <w:rPr>
          <w:rFonts w:ascii="Book Antiqua" w:hAnsi="Book Antiqua"/>
          <w:sz w:val="24"/>
          <w:szCs w:val="24"/>
        </w:rPr>
        <w:t xml:space="preserve"> </w:t>
      </w:r>
      <w:r w:rsidRPr="00257977">
        <w:rPr>
          <w:rFonts w:ascii="Book Antiqua" w:hAnsi="Book Antiqua"/>
          <w:sz w:val="24"/>
          <w:szCs w:val="24"/>
        </w:rPr>
        <w:t xml:space="preserve">AUDIT OF THE GLM/LIC PROJECT: EXAMINING THE IMPLICATION FOR WOMEN’S EARNINGS FOR HOUSEHOLD DIVISION OF LABOUR AND WOMEN’S WELFARE OUTCOMES IN GHANA </w:t>
      </w:r>
    </w:p>
    <w:p w14:paraId="55CA6D68" w14:textId="25CBF911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13. </w:t>
      </w:r>
      <w:r w:rsidR="009256A3">
        <w:rPr>
          <w:rFonts w:ascii="Book Antiqua" w:hAnsi="Book Antiqua"/>
          <w:sz w:val="24"/>
          <w:szCs w:val="24"/>
        </w:rPr>
        <w:t xml:space="preserve"> </w:t>
      </w:r>
      <w:r w:rsidRPr="00257977">
        <w:rPr>
          <w:rFonts w:ascii="Book Antiqua" w:hAnsi="Book Antiqua"/>
          <w:sz w:val="24"/>
          <w:szCs w:val="24"/>
        </w:rPr>
        <w:t xml:space="preserve">AUDIT OF THE FINANCIAL CONTROLS AND OPERATIONS OF SOIL AND IRRIGATION RESEARCH CENTRE (SIREC), KPONG, SCHOOL OF AGRICULTURE, CBAS </w:t>
      </w:r>
    </w:p>
    <w:p w14:paraId="4F55ADA5" w14:textId="3CE6AE90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lastRenderedPageBreak/>
        <w:t xml:space="preserve">14. </w:t>
      </w:r>
      <w:r w:rsidR="009256A3">
        <w:rPr>
          <w:rFonts w:ascii="Book Antiqua" w:hAnsi="Book Antiqua"/>
          <w:sz w:val="24"/>
          <w:szCs w:val="24"/>
        </w:rPr>
        <w:t xml:space="preserve"> </w:t>
      </w:r>
      <w:r w:rsidRPr="00257977">
        <w:rPr>
          <w:rFonts w:ascii="Book Antiqua" w:hAnsi="Book Antiqua"/>
          <w:sz w:val="24"/>
          <w:szCs w:val="24"/>
        </w:rPr>
        <w:t xml:space="preserve">AUDIT OF SUBVENTION PAYABLE TO THE ACCRA CITY CAMPUS STUDENTS’ REPRESENTATIVE COUNCIL (SRC-ACC) FOR THE SECOND SEMESTER OF THE 2019/2020 ACADEMIC YEAR </w:t>
      </w:r>
    </w:p>
    <w:p w14:paraId="2C1F299F" w14:textId="77777777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>15. AUDIT OF USERS OF THE UNIVERSITY OF GHANA ELECTRONIC ACCESS CONTROL SYSTEM</w:t>
      </w:r>
    </w:p>
    <w:p w14:paraId="57388F64" w14:textId="145C9C1B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16. AUDIT OF THE AFFILIATION ARRANGEMENT BETWEEN THE UNIVERSITY OF GHANA AND CHRISTIAN SERVICE UNIVERSITY COLLEGE (CSUC) </w:t>
      </w:r>
    </w:p>
    <w:p w14:paraId="20F02886" w14:textId="384F59E6" w:rsidR="00257977" w:rsidRPr="00257977" w:rsidRDefault="00BA5883" w:rsidP="009256A3">
      <w:pPr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17. AUDIT OF THE OPERATIONS OF UNIVERSITY OF GHANA BALME LIBRARY 2 </w:t>
      </w:r>
    </w:p>
    <w:p w14:paraId="0411C6BF" w14:textId="77777777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18. INVESTIGATION INTO </w:t>
      </w:r>
      <w:proofErr w:type="spellStart"/>
      <w:r w:rsidRPr="00257977">
        <w:rPr>
          <w:rFonts w:ascii="Book Antiqua" w:hAnsi="Book Antiqua"/>
          <w:sz w:val="24"/>
          <w:szCs w:val="24"/>
        </w:rPr>
        <w:t>mPHARMA</w:t>
      </w:r>
      <w:proofErr w:type="spellEnd"/>
      <w:r w:rsidRPr="00257977">
        <w:rPr>
          <w:rFonts w:ascii="Book Antiqua" w:hAnsi="Book Antiqua"/>
          <w:sz w:val="24"/>
          <w:szCs w:val="24"/>
        </w:rPr>
        <w:t xml:space="preserve"> TRANSACTIONS ON THE SUPPLY OF SPECIFIC MEDICATIONS TO THE UNIVERSITY HOSPITAL</w:t>
      </w:r>
    </w:p>
    <w:p w14:paraId="24C483E0" w14:textId="1CFCB702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>19. AUDIT OF THE AFFILIATION ARRANGEMENTS BETWEEN UNIVERSITY OF GHANA AND AFRICAN UNIVERSITY COLLEGE OF COMMUNICATION</w:t>
      </w:r>
    </w:p>
    <w:p w14:paraId="0C23E8B2" w14:textId="77777777" w:rsidR="00257977" w:rsidRPr="00257977" w:rsidRDefault="00BA5883" w:rsidP="00D57775">
      <w:pPr>
        <w:jc w:val="center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 20. AUDIT OF LIBRARIES UNDER COLLEGE OF HEALTH SCIENCES (CHS) OF THE UNIVERSITY OF GHANA </w:t>
      </w:r>
    </w:p>
    <w:p w14:paraId="71C60E02" w14:textId="77777777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>21. AUDIT OF THE OPERATIONS OF THE DEAN’S GUEST HOUSE, MEDICAL SCHOOL, COLLEGE OF HEALTH SCIENCES</w:t>
      </w:r>
    </w:p>
    <w:p w14:paraId="6535AC73" w14:textId="3CC5D786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22. AUDIT OF LABORATORY AND EQUIPMENT OF THE SCHOOL OF PHARMACY, UNIVERSITY OF GHANA </w:t>
      </w:r>
    </w:p>
    <w:p w14:paraId="149236CE" w14:textId="77777777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>23. AUDIT REPORT ON THE LIBRARIES OF COLLEGE OF HUMANITIES - THE INSTITUTE OF AFRICAN STUDIES, UNIVERSITY OF GHANA</w:t>
      </w:r>
    </w:p>
    <w:p w14:paraId="5B07A143" w14:textId="3B352CC2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24. AUDIT REPORT ON THE LIBRARIES OF COLLEGE OF HUMANITIES - ACCRA CITY CAMPUS LIBRARY, UNIVERSITY OF GHANA </w:t>
      </w:r>
    </w:p>
    <w:p w14:paraId="55B04E4F" w14:textId="77777777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25. AUDIT OF THE COVID-19 DONATIONS TO AND EXPENDITURE BY THE NOGUCHI MEMORIAL INSTITUTE FOR MEDICAL RESEARCH (NMIMR), UNIVERSITY OF GHANA </w:t>
      </w:r>
    </w:p>
    <w:p w14:paraId="423976EA" w14:textId="77777777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26. AUDIT OF THE FINANCIAL OPERATION AT THE BUSINESS SCHOOL, COLLEGE OF HUMANITIES, UNIVERSITY OF GHANA </w:t>
      </w:r>
    </w:p>
    <w:p w14:paraId="0D67A030" w14:textId="7541D841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27. AUDIT REPORT ON THE LIBRARIES OF COLLEGE OF HUMANITIES, SCHOOLOF LAW LIBRARY, UNIVERSITY OF GHANA </w:t>
      </w:r>
    </w:p>
    <w:p w14:paraId="4EF49D34" w14:textId="77777777" w:rsidR="00257977" w:rsidRPr="00257977" w:rsidRDefault="00BA5883" w:rsidP="009256A3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t xml:space="preserve">28. AUDIT OF THE COVID-19 DONATIONS TO AND EXPENDITURE BY THE NOGUCHI MEMORIAL INSTITUTE FOR MEDICAL RESEARCH (NMIMR), UNIVERSITY OF GHANA </w:t>
      </w:r>
    </w:p>
    <w:p w14:paraId="66EA0065" w14:textId="77777777" w:rsidR="00782907" w:rsidRDefault="00BA5883" w:rsidP="00782907">
      <w:pPr>
        <w:ind w:left="426" w:hanging="426"/>
        <w:rPr>
          <w:rFonts w:ascii="Book Antiqua" w:hAnsi="Book Antiqua"/>
          <w:sz w:val="24"/>
          <w:szCs w:val="24"/>
        </w:rPr>
      </w:pPr>
      <w:r w:rsidRPr="00257977">
        <w:rPr>
          <w:rFonts w:ascii="Book Antiqua" w:hAnsi="Book Antiqua"/>
          <w:sz w:val="24"/>
          <w:szCs w:val="24"/>
        </w:rPr>
        <w:lastRenderedPageBreak/>
        <w:t xml:space="preserve">29. AUDIT REPORT ON THE LIBRARIES OF COLLEGE OF HUMANITIES </w:t>
      </w:r>
      <w:r w:rsidR="00782907">
        <w:rPr>
          <w:rFonts w:ascii="Book Antiqua" w:hAnsi="Book Antiqua"/>
          <w:sz w:val="24"/>
          <w:szCs w:val="24"/>
        </w:rPr>
        <w:t>–</w:t>
      </w:r>
      <w:r w:rsidRPr="00257977">
        <w:rPr>
          <w:rFonts w:ascii="Book Antiqua" w:hAnsi="Book Antiqua"/>
          <w:sz w:val="24"/>
          <w:szCs w:val="24"/>
        </w:rPr>
        <w:t xml:space="preserve"> BUSINESS</w:t>
      </w:r>
    </w:p>
    <w:p w14:paraId="3BE6B0BF" w14:textId="06B61711" w:rsidR="00782907" w:rsidRDefault="00782907" w:rsidP="00782907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30.  </w:t>
      </w:r>
      <w:r w:rsidR="00D57775" w:rsidRPr="00782907">
        <w:rPr>
          <w:rFonts w:ascii="Book Antiqua" w:hAnsi="Book Antiqua"/>
          <w:sz w:val="24"/>
          <w:szCs w:val="24"/>
        </w:rPr>
        <w:t>AUDIT</w:t>
      </w:r>
      <w:r w:rsidR="00453773" w:rsidRPr="00782907">
        <w:rPr>
          <w:rFonts w:ascii="Book Antiqua" w:hAnsi="Book Antiqua"/>
          <w:sz w:val="24"/>
          <w:szCs w:val="24"/>
        </w:rPr>
        <w:t xml:space="preserve"> REPORT ON VOLTA HALL PROPERTIES ACQUISITION </w:t>
      </w:r>
      <w:r>
        <w:rPr>
          <w:rFonts w:ascii="Book Antiqua" w:hAnsi="Book Antiqua"/>
          <w:sz w:val="24"/>
          <w:szCs w:val="24"/>
        </w:rPr>
        <w:t xml:space="preserve"> </w:t>
      </w:r>
    </w:p>
    <w:p w14:paraId="28BA9CAE" w14:textId="77777777" w:rsidR="00782907" w:rsidRDefault="00782907" w:rsidP="00782907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31. </w:t>
      </w:r>
      <w:r w:rsidR="00453773" w:rsidRPr="00782907">
        <w:rPr>
          <w:rFonts w:ascii="Book Antiqua" w:hAnsi="Book Antiqua"/>
          <w:sz w:val="24"/>
          <w:szCs w:val="24"/>
        </w:rPr>
        <w:t>A COMPLIANCE AUDIT ON THE OPERATIONS ON WEST AFRICAN CENTRE FOR</w:t>
      </w:r>
      <w:r w:rsidR="00A231D7" w:rsidRPr="00782907">
        <w:rPr>
          <w:rFonts w:ascii="Book Antiqua" w:hAnsi="Book Antiqua"/>
          <w:sz w:val="24"/>
          <w:szCs w:val="24"/>
        </w:rPr>
        <w:t xml:space="preserve"> BIOLOGY OF INFECTIONS AND NON-COMMUNICABLE DISEASES (WACCBIP+NCDS) UNDER THE AUSPICES OF OFFICE OF RESEARCH, INNOVATION AND DEVELOPMENT (ORID) – UNIVERSITY OF GHANA</w:t>
      </w:r>
    </w:p>
    <w:p w14:paraId="41B873C5" w14:textId="77777777" w:rsidR="00782907" w:rsidRDefault="00782907" w:rsidP="00782907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32. </w:t>
      </w:r>
      <w:r w:rsidR="009A297C" w:rsidRPr="00782907">
        <w:rPr>
          <w:rFonts w:ascii="Book Antiqua" w:hAnsi="Book Antiqua"/>
          <w:sz w:val="24"/>
          <w:szCs w:val="24"/>
        </w:rPr>
        <w:t>2021 PAYROLL AUDIT REPORT</w:t>
      </w:r>
      <w:r>
        <w:rPr>
          <w:rFonts w:ascii="Book Antiqua" w:hAnsi="Book Antiqua"/>
          <w:sz w:val="24"/>
          <w:szCs w:val="24"/>
        </w:rPr>
        <w:t xml:space="preserve"> </w:t>
      </w:r>
    </w:p>
    <w:p w14:paraId="16F90076" w14:textId="77777777" w:rsidR="00782907" w:rsidRDefault="00782907" w:rsidP="00782907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33. </w:t>
      </w:r>
      <w:r w:rsidR="009A297C" w:rsidRPr="00782907">
        <w:rPr>
          <w:rFonts w:ascii="Book Antiqua" w:hAnsi="Book Antiqua"/>
          <w:sz w:val="24"/>
          <w:szCs w:val="24"/>
        </w:rPr>
        <w:t>2021 RISK ASSESSMENT OF MAJOR CIVIL WORKS AUDIT REPORT</w:t>
      </w:r>
    </w:p>
    <w:p w14:paraId="4381EC1C" w14:textId="77777777" w:rsidR="00C529C5" w:rsidRDefault="00782907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34. </w:t>
      </w:r>
      <w:r w:rsidR="00412F94" w:rsidRPr="00782907">
        <w:rPr>
          <w:rFonts w:ascii="Book Antiqua" w:hAnsi="Book Antiqua"/>
          <w:sz w:val="24"/>
          <w:szCs w:val="24"/>
        </w:rPr>
        <w:t>AUDIT REPORT ON THE REVIEW OF THE FUTURE LEADERS AFRICAN INDEPENDENT RESEARCH (FLAIR) PROJECTS AT UNIVERSITY OF GHANA (UG)</w:t>
      </w:r>
    </w:p>
    <w:p w14:paraId="5D7C2186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35. </w:t>
      </w:r>
      <w:r w:rsidR="00E852DE" w:rsidRPr="00C529C5">
        <w:rPr>
          <w:rFonts w:ascii="Book Antiqua" w:hAnsi="Book Antiqua"/>
          <w:sz w:val="24"/>
          <w:szCs w:val="24"/>
        </w:rPr>
        <w:t>AUDIT OF INTERNALLY GENERATED AND DONOR FUNDED (IGDF) ACTIVITIES, INSTITUTE OF STATISTICAL, SOCIAL AND ECONOMICAL RESEARCH (ISSER), UNIVERSITY OF GHANA</w:t>
      </w:r>
    </w:p>
    <w:p w14:paraId="5B82EF7A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36. </w:t>
      </w:r>
      <w:r w:rsidR="00CF035A" w:rsidRPr="00C529C5">
        <w:rPr>
          <w:rFonts w:ascii="Book Antiqua" w:hAnsi="Book Antiqua"/>
          <w:sz w:val="24"/>
          <w:szCs w:val="24"/>
        </w:rPr>
        <w:t xml:space="preserve">AUDIT OF THE FINANCIAL AND OPERATIONAL CONTROLS AT THE REGIONAL INSTITUTE OF POPULATION STUDIES (RIPS) COLLEGE OF HUMANITIES, UNIVERSITY OF GHANA </w:t>
      </w:r>
    </w:p>
    <w:p w14:paraId="07BF375F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37. </w:t>
      </w:r>
      <w:r w:rsidR="00A9429A" w:rsidRPr="00C529C5">
        <w:rPr>
          <w:rFonts w:ascii="Book Antiqua" w:hAnsi="Book Antiqua"/>
          <w:sz w:val="24"/>
          <w:szCs w:val="24"/>
        </w:rPr>
        <w:t>AUDIT REPORT ON THE DISTANCE EDUCATION PROGRAMMES OF THE COLLEGE OF EDUCATION, UNIVERSITY OF GHANA</w:t>
      </w:r>
    </w:p>
    <w:p w14:paraId="265C2350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38.</w:t>
      </w:r>
      <w:r w:rsidR="00A9429A" w:rsidRPr="00C529C5">
        <w:rPr>
          <w:rFonts w:ascii="Book Antiqua" w:hAnsi="Book Antiqua"/>
          <w:sz w:val="24"/>
          <w:szCs w:val="24"/>
        </w:rPr>
        <w:t>AUDIT OF THE OPERATIONS OF LIBRARIES UNDER COLLEGE OF EDUCATION, UNIVERSITY OF GHANA</w:t>
      </w:r>
    </w:p>
    <w:p w14:paraId="5FB0341D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39. </w:t>
      </w:r>
      <w:r w:rsidR="00927C86" w:rsidRPr="00C529C5">
        <w:rPr>
          <w:rFonts w:ascii="Book Antiqua" w:hAnsi="Book Antiqua"/>
          <w:sz w:val="24"/>
          <w:szCs w:val="24"/>
        </w:rPr>
        <w:t>AUDIT OF THE OPERATIONS OF SCHOOL OF CONTINUING AND DISTANCE EDUCATION, SUNYANI LEARNING CENTRE (SLC)</w:t>
      </w:r>
      <w:r>
        <w:rPr>
          <w:rFonts w:ascii="Book Antiqua" w:hAnsi="Book Antiqua"/>
          <w:sz w:val="24"/>
          <w:szCs w:val="24"/>
        </w:rPr>
        <w:t xml:space="preserve"> </w:t>
      </w:r>
    </w:p>
    <w:p w14:paraId="5F7CD3F9" w14:textId="77777777" w:rsidR="00C529C5" w:rsidRDefault="00927C86" w:rsidP="00C529C5">
      <w:pPr>
        <w:ind w:left="426" w:hanging="426"/>
        <w:rPr>
          <w:rFonts w:ascii="Book Antiqua" w:hAnsi="Book Antiqua"/>
          <w:sz w:val="24"/>
          <w:szCs w:val="24"/>
        </w:rPr>
      </w:pPr>
      <w:r w:rsidRPr="00C529C5">
        <w:rPr>
          <w:rFonts w:ascii="Book Antiqua" w:hAnsi="Book Antiqua"/>
          <w:sz w:val="24"/>
          <w:szCs w:val="24"/>
        </w:rPr>
        <w:t xml:space="preserve"> </w:t>
      </w:r>
      <w:r w:rsidR="00C529C5">
        <w:rPr>
          <w:rFonts w:ascii="Book Antiqua" w:hAnsi="Book Antiqua"/>
          <w:sz w:val="24"/>
          <w:szCs w:val="24"/>
        </w:rPr>
        <w:t xml:space="preserve">40. </w:t>
      </w:r>
      <w:r w:rsidR="00CE64E6" w:rsidRPr="00C529C5">
        <w:rPr>
          <w:rFonts w:ascii="Book Antiqua" w:hAnsi="Book Antiqua"/>
          <w:sz w:val="24"/>
          <w:szCs w:val="24"/>
        </w:rPr>
        <w:t xml:space="preserve">AUDIT OF THE OPERATIONS OF AKUAFO HALL SENIOR COMMON ROOM (SCR), UNIVERSITY OF GHANA </w:t>
      </w:r>
    </w:p>
    <w:p w14:paraId="700C58CA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41. </w:t>
      </w:r>
      <w:r w:rsidR="00635660" w:rsidRPr="00C529C5">
        <w:rPr>
          <w:rFonts w:ascii="Book Antiqua" w:hAnsi="Book Antiqua"/>
          <w:sz w:val="24"/>
          <w:szCs w:val="24"/>
        </w:rPr>
        <w:t>AUDIT ON THE OPERATIONS OF UNIVERSITY OF GHANA BASIC SCHOOL</w:t>
      </w:r>
    </w:p>
    <w:p w14:paraId="3213EE80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42. </w:t>
      </w:r>
      <w:r w:rsidR="00722536" w:rsidRPr="00C529C5">
        <w:rPr>
          <w:rFonts w:ascii="Book Antiqua" w:hAnsi="Book Antiqua"/>
          <w:sz w:val="24"/>
          <w:szCs w:val="24"/>
        </w:rPr>
        <w:t xml:space="preserve">AUDIT OF THE PRE-CONTRACT MANAGEMENT OF BUILDING WORKS OF THE UNIVERSITY OF GHANA </w:t>
      </w:r>
    </w:p>
    <w:p w14:paraId="5EC6E312" w14:textId="40E689C6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43. </w:t>
      </w:r>
      <w:r w:rsidR="00B23B8D" w:rsidRPr="00C529C5">
        <w:rPr>
          <w:rFonts w:ascii="Book Antiqua" w:hAnsi="Book Antiqua"/>
          <w:sz w:val="24"/>
          <w:szCs w:val="24"/>
        </w:rPr>
        <w:t xml:space="preserve">AUDIT OF THE </w:t>
      </w:r>
      <w:r w:rsidR="00381D35" w:rsidRPr="00C529C5">
        <w:rPr>
          <w:rFonts w:ascii="Book Antiqua" w:hAnsi="Book Antiqua"/>
          <w:sz w:val="24"/>
          <w:szCs w:val="24"/>
        </w:rPr>
        <w:t>OPERATIONS OF UNIVERSITY OF GHANA GUEST CENTRE FOR THE PERIOD 1</w:t>
      </w:r>
      <w:r w:rsidR="00381D35" w:rsidRPr="00C529C5">
        <w:rPr>
          <w:rFonts w:ascii="Book Antiqua" w:hAnsi="Book Antiqua"/>
          <w:sz w:val="24"/>
          <w:szCs w:val="24"/>
          <w:vertAlign w:val="superscript"/>
        </w:rPr>
        <w:t>ST</w:t>
      </w:r>
      <w:r w:rsidR="00381D35" w:rsidRPr="00C529C5">
        <w:rPr>
          <w:rFonts w:ascii="Book Antiqua" w:hAnsi="Book Antiqua"/>
          <w:sz w:val="24"/>
          <w:szCs w:val="24"/>
        </w:rPr>
        <w:t xml:space="preserve"> JANUARY 2018 TO 31</w:t>
      </w:r>
      <w:r w:rsidR="00381D35" w:rsidRPr="00C529C5">
        <w:rPr>
          <w:rFonts w:ascii="Book Antiqua" w:hAnsi="Book Antiqua"/>
          <w:sz w:val="24"/>
          <w:szCs w:val="24"/>
          <w:vertAlign w:val="superscript"/>
        </w:rPr>
        <w:t>ST</w:t>
      </w:r>
      <w:r w:rsidR="00381D35" w:rsidRPr="00C529C5">
        <w:rPr>
          <w:rFonts w:ascii="Book Antiqua" w:hAnsi="Book Antiqua"/>
          <w:sz w:val="24"/>
          <w:szCs w:val="24"/>
        </w:rPr>
        <w:t xml:space="preserve"> </w:t>
      </w:r>
      <w:r w:rsidR="006C3217" w:rsidRPr="00C529C5">
        <w:rPr>
          <w:rFonts w:ascii="Book Antiqua" w:hAnsi="Book Antiqua"/>
          <w:sz w:val="24"/>
          <w:szCs w:val="24"/>
        </w:rPr>
        <w:t>DECEMBER</w:t>
      </w:r>
      <w:r w:rsidR="00381D35" w:rsidRPr="00C529C5">
        <w:rPr>
          <w:rFonts w:ascii="Book Antiqua" w:hAnsi="Book Antiqua"/>
          <w:sz w:val="24"/>
          <w:szCs w:val="24"/>
        </w:rPr>
        <w:t xml:space="preserve"> 2019 </w:t>
      </w:r>
    </w:p>
    <w:p w14:paraId="380C1BD6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 xml:space="preserve">44. </w:t>
      </w:r>
      <w:r w:rsidR="00381D35" w:rsidRPr="00C529C5">
        <w:rPr>
          <w:rFonts w:ascii="Book Antiqua" w:hAnsi="Book Antiqua"/>
          <w:sz w:val="24"/>
          <w:szCs w:val="24"/>
        </w:rPr>
        <w:t>2019/2020</w:t>
      </w:r>
      <w:r w:rsidR="00892C2B" w:rsidRPr="00C529C5">
        <w:rPr>
          <w:rFonts w:ascii="Book Antiqua" w:hAnsi="Book Antiqua"/>
          <w:sz w:val="24"/>
          <w:szCs w:val="24"/>
        </w:rPr>
        <w:t xml:space="preserve"> COMPLIANCE AUDIT OF THE WEST AFRICAN GENETIC MEDICINE CENTRE (WAGMC)</w:t>
      </w:r>
    </w:p>
    <w:p w14:paraId="59A144FE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45. </w:t>
      </w:r>
      <w:r w:rsidR="00021A8D" w:rsidRPr="00C529C5">
        <w:rPr>
          <w:rFonts w:ascii="Book Antiqua" w:hAnsi="Book Antiqua"/>
          <w:sz w:val="24"/>
          <w:szCs w:val="24"/>
        </w:rPr>
        <w:t xml:space="preserve">AUDIT OF THE KUMASI LEARNING CENTRE, COLLEGE OF EDUCATION, UNIVERSITY OF GHANA </w:t>
      </w:r>
    </w:p>
    <w:p w14:paraId="211378CA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46. </w:t>
      </w:r>
      <w:r w:rsidR="00021A8D" w:rsidRPr="00C529C5">
        <w:rPr>
          <w:rFonts w:ascii="Book Antiqua" w:hAnsi="Book Antiqua"/>
          <w:sz w:val="24"/>
          <w:szCs w:val="24"/>
        </w:rPr>
        <w:t>AUDIT REPORT ON THE OPERATIONS OF THE FOREST, HORTICULTURAL AND CROP RESEARCH CENTRE (</w:t>
      </w:r>
      <w:r w:rsidR="008F6F5D" w:rsidRPr="00C529C5">
        <w:rPr>
          <w:rFonts w:ascii="Book Antiqua" w:hAnsi="Book Antiqua"/>
          <w:sz w:val="24"/>
          <w:szCs w:val="24"/>
        </w:rPr>
        <w:t>FOHCREC) – KADE, UNIVERSITY OF GHANA</w:t>
      </w:r>
    </w:p>
    <w:p w14:paraId="731A2BC9" w14:textId="77777777" w:rsidR="00C529C5" w:rsidRDefault="00C529C5" w:rsidP="00C529C5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47. </w:t>
      </w:r>
      <w:r w:rsidR="006277D6" w:rsidRPr="00C529C5">
        <w:rPr>
          <w:rFonts w:ascii="Book Antiqua" w:hAnsi="Book Antiqua"/>
          <w:sz w:val="24"/>
          <w:szCs w:val="24"/>
        </w:rPr>
        <w:t xml:space="preserve">AUDIT OF THE OPERATIONS OF ACCRA LEARNING CENTRE, COLLEGE OF EDUCATION </w:t>
      </w:r>
    </w:p>
    <w:p w14:paraId="78F134D1" w14:textId="77777777" w:rsidR="006C3217" w:rsidRDefault="00C529C5" w:rsidP="006C3217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48. </w:t>
      </w:r>
      <w:r w:rsidR="006277D6" w:rsidRPr="00C529C5">
        <w:rPr>
          <w:rFonts w:ascii="Book Antiqua" w:hAnsi="Book Antiqua"/>
          <w:sz w:val="24"/>
          <w:szCs w:val="24"/>
        </w:rPr>
        <w:t>AUDIT</w:t>
      </w:r>
      <w:r w:rsidR="0096184F" w:rsidRPr="00C529C5">
        <w:rPr>
          <w:rFonts w:ascii="Book Antiqua" w:hAnsi="Book Antiqua"/>
          <w:sz w:val="24"/>
          <w:szCs w:val="24"/>
        </w:rPr>
        <w:t xml:space="preserve"> ON THE OPERATIONS OF WEST AFRICAN CENTRE FOR CROP IMPROVEMENT (WACCI), ACE II PROJECT IN THE UNIVERSITY OF GHANA</w:t>
      </w:r>
    </w:p>
    <w:p w14:paraId="3F3EA0B7" w14:textId="77777777" w:rsidR="006C3217" w:rsidRDefault="006C3217" w:rsidP="006C3217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49. </w:t>
      </w:r>
      <w:r w:rsidR="00165808" w:rsidRPr="006C3217">
        <w:rPr>
          <w:rFonts w:ascii="Book Antiqua" w:hAnsi="Book Antiqua"/>
          <w:sz w:val="24"/>
          <w:szCs w:val="24"/>
        </w:rPr>
        <w:t xml:space="preserve">REVIEW OF KEY FINANCIAL MANAGEMENT SYSTEMS AND OPERATIONS ON THE OFFICE OF RESEARCH, INNOVATION AND DEVELOPMENT (ORID), UNIVERSITY OF GHANA </w:t>
      </w:r>
    </w:p>
    <w:p w14:paraId="1EF77BAC" w14:textId="77777777" w:rsidR="006C3217" w:rsidRDefault="006C3217" w:rsidP="006C3217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50. </w:t>
      </w:r>
      <w:r w:rsidR="00AC5781" w:rsidRPr="006C3217">
        <w:rPr>
          <w:rFonts w:ascii="Book Antiqua" w:hAnsi="Book Antiqua"/>
          <w:sz w:val="24"/>
          <w:szCs w:val="24"/>
        </w:rPr>
        <w:t>AUDIT REVIEW OF THE OPERATIONS OF THE SECRETARIAT OF THE VICE CHANCELLORS’ GHANA (VCG</w:t>
      </w:r>
      <w:r w:rsidR="00F3391C" w:rsidRPr="006C3217">
        <w:rPr>
          <w:rFonts w:ascii="Book Antiqua" w:hAnsi="Book Antiqua"/>
          <w:sz w:val="24"/>
          <w:szCs w:val="24"/>
        </w:rPr>
        <w:t>)</w:t>
      </w:r>
    </w:p>
    <w:p w14:paraId="58DC6378" w14:textId="61008306" w:rsidR="00AC5781" w:rsidRPr="006C3217" w:rsidRDefault="006C3217" w:rsidP="006C3217">
      <w:pPr>
        <w:ind w:left="426" w:hanging="426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51. </w:t>
      </w:r>
      <w:r w:rsidR="00AC5781" w:rsidRPr="006C3217">
        <w:rPr>
          <w:rFonts w:ascii="Book Antiqua" w:hAnsi="Book Antiqua"/>
          <w:sz w:val="24"/>
          <w:szCs w:val="24"/>
        </w:rPr>
        <w:t xml:space="preserve">AUDIT OF THE UNIVERSITY OF GHANA PRINTING PRESS </w:t>
      </w:r>
    </w:p>
    <w:p w14:paraId="6657AC96" w14:textId="77777777" w:rsidR="00AC5781" w:rsidRPr="00F3391C" w:rsidRDefault="00AC5781" w:rsidP="00D57775">
      <w:pPr>
        <w:rPr>
          <w:rFonts w:ascii="Book Antiqua" w:hAnsi="Book Antiqua"/>
          <w:sz w:val="24"/>
          <w:szCs w:val="24"/>
        </w:rPr>
      </w:pPr>
    </w:p>
    <w:sectPr w:rsidR="00AC5781" w:rsidRPr="00F339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E334A"/>
    <w:multiLevelType w:val="hybridMultilevel"/>
    <w:tmpl w:val="D0B67C6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0F400C"/>
    <w:multiLevelType w:val="hybridMultilevel"/>
    <w:tmpl w:val="D84A2ABA"/>
    <w:lvl w:ilvl="0" w:tplc="2000000F">
      <w:start w:val="3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D5D9A"/>
    <w:multiLevelType w:val="hybridMultilevel"/>
    <w:tmpl w:val="AF0E32B2"/>
    <w:lvl w:ilvl="0" w:tplc="2000000F">
      <w:start w:val="4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AB1A94"/>
    <w:multiLevelType w:val="hybridMultilevel"/>
    <w:tmpl w:val="5DB09486"/>
    <w:lvl w:ilvl="0" w:tplc="2000000F">
      <w:start w:val="3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295C80"/>
    <w:multiLevelType w:val="hybridMultilevel"/>
    <w:tmpl w:val="78AAA6CE"/>
    <w:lvl w:ilvl="0" w:tplc="2000000F">
      <w:start w:val="3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D769B5"/>
    <w:multiLevelType w:val="hybridMultilevel"/>
    <w:tmpl w:val="DE0C0396"/>
    <w:lvl w:ilvl="0" w:tplc="2000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5B1E90"/>
    <w:multiLevelType w:val="hybridMultilevel"/>
    <w:tmpl w:val="CAB62708"/>
    <w:lvl w:ilvl="0" w:tplc="2000000F">
      <w:start w:val="3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60465B"/>
    <w:multiLevelType w:val="hybridMultilevel"/>
    <w:tmpl w:val="5AD4ED84"/>
    <w:lvl w:ilvl="0" w:tplc="2000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TczNTQ1NTM3NrFQ0lEKTi0uzszPAykwrAUAwKppaSwAAAA="/>
  </w:docVars>
  <w:rsids>
    <w:rsidRoot w:val="00D57775"/>
    <w:rsid w:val="00021A8D"/>
    <w:rsid w:val="00165808"/>
    <w:rsid w:val="00257977"/>
    <w:rsid w:val="00381D35"/>
    <w:rsid w:val="00412F94"/>
    <w:rsid w:val="00453773"/>
    <w:rsid w:val="006277D6"/>
    <w:rsid w:val="00635660"/>
    <w:rsid w:val="006C3217"/>
    <w:rsid w:val="00722536"/>
    <w:rsid w:val="00782907"/>
    <w:rsid w:val="00806918"/>
    <w:rsid w:val="0082796C"/>
    <w:rsid w:val="00892C2B"/>
    <w:rsid w:val="008F6F5D"/>
    <w:rsid w:val="0091041A"/>
    <w:rsid w:val="009256A3"/>
    <w:rsid w:val="00927C86"/>
    <w:rsid w:val="0096184F"/>
    <w:rsid w:val="009A297C"/>
    <w:rsid w:val="00A13093"/>
    <w:rsid w:val="00A231D7"/>
    <w:rsid w:val="00A9429A"/>
    <w:rsid w:val="00AC5781"/>
    <w:rsid w:val="00B00073"/>
    <w:rsid w:val="00B23B8D"/>
    <w:rsid w:val="00BA5883"/>
    <w:rsid w:val="00C529C5"/>
    <w:rsid w:val="00C66522"/>
    <w:rsid w:val="00CE64E6"/>
    <w:rsid w:val="00CF035A"/>
    <w:rsid w:val="00D57775"/>
    <w:rsid w:val="00E23F0E"/>
    <w:rsid w:val="00E852DE"/>
    <w:rsid w:val="00EC066A"/>
    <w:rsid w:val="00F33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A5217"/>
  <w15:chartTrackingRefBased/>
  <w15:docId w15:val="{7B62A906-FD56-48FC-8BE7-EFFA4F065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9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843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win spruth</dc:creator>
  <cp:keywords/>
  <dc:description/>
  <cp:lastModifiedBy>Internal Audit Directorate</cp:lastModifiedBy>
  <cp:revision>2</cp:revision>
  <dcterms:created xsi:type="dcterms:W3CDTF">2022-01-20T11:18:00Z</dcterms:created>
  <dcterms:modified xsi:type="dcterms:W3CDTF">2022-01-20T11:18:00Z</dcterms:modified>
</cp:coreProperties>
</file>